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6" w:name="cover-letter"/>
    <w:p>
      <w:pPr>
        <w:pStyle w:val="Heading1"/>
      </w:pPr>
      <w:r>
        <w:t xml:space="preserve">Cover Letter</w:t>
      </w:r>
    </w:p>
    <w:p>
      <w:pPr>
        <w:pStyle w:val="FirstParagraph"/>
      </w:pPr>
      <w:r>
        <w:rPr>
          <w:bCs/>
          <w:b/>
        </w:rPr>
        <w:t xml:space="preserve">John Doe</w:t>
      </w:r>
      <w:r>
        <w:br/>
      </w:r>
      <w:r>
        <w:t xml:space="preserve">Kampala, Uganda</w:t>
      </w:r>
      <w:r>
        <w:br/>
      </w:r>
      <w:r>
        <w:t xml:space="preserve">+256 777 123 456 | johndoe@example.com</w:t>
      </w:r>
      <w:r>
        <w:br/>
      </w:r>
      <w:r>
        <w:t xml:space="preserve">April 5, 2024</w:t>
      </w:r>
    </w:p>
    <w:p>
      <w:pPr>
        <w:pStyle w:val="BodyText"/>
      </w:pPr>
      <w:r>
        <w:rPr>
          <w:bCs/>
          <w:b/>
        </w:rPr>
        <w:t xml:space="preserve">Recruitment Team</w:t>
      </w:r>
      <w:r>
        <w:br/>
      </w:r>
      <w:r>
        <w:t xml:space="preserve">[Company Name]</w:t>
      </w:r>
      <w:r>
        <w:br/>
      </w:r>
      <w:r>
        <w:t xml:space="preserve">[Company Address]</w:t>
      </w:r>
      <w:r>
        <w:br/>
      </w:r>
      <w:r>
        <w:t xml:space="preserve">Kampala, Uganda</w:t>
      </w:r>
    </w:p>
    <w:bookmarkStart w:id="25" w:name="dear-hiring-manager"/>
    <w:p>
      <w:pPr>
        <w:pStyle w:val="Heading2"/>
      </w:pPr>
      <w:r>
        <w:t xml:space="preserve">Dear Hiring Manager,</w:t>
      </w:r>
    </w:p>
    <w:p>
      <w:pPr>
        <w:pStyle w:val="FirstParagraph"/>
      </w:pPr>
      <w:r>
        <w:t xml:space="preserve">I am writing to express my strong interest in the Electrical Engineer position at your esteemed organization in Uganda Kampala. As a dedicated and innovative electrical engineer with over [X years] of experience, I am eager to contribute my technical expertise, problem-solving skills, and passion for sustainable infrastructure development to support the growth of Uganda's energy sector. Kampala, as the economic hub of the country, presents unique challenges and opportunities in power distribution, renewable energy integration, and urban infrastructure development—areas where I am confident in my ability to make a meaningful impact.</w:t>
      </w:r>
    </w:p>
    <w:bookmarkStart w:id="20" w:name="X2eeabd1c63ee9b95712e9faaf86b6420dc5188c"/>
    <w:p>
      <w:pPr>
        <w:pStyle w:val="Heading3"/>
      </w:pPr>
      <w:r>
        <w:t xml:space="preserve">Technical Expertise and Professional Experience</w:t>
      </w:r>
    </w:p>
    <w:p>
      <w:pPr>
        <w:pStyle w:val="FirstParagraph"/>
      </w:pPr>
      <w:r>
        <w:t xml:space="preserve">Throughout my career as an Electrical Engineer, I have focused on designing, implementing, and maintaining electrical systems that prioritize efficiency, safety, and sustainability. My work in [previous company/organization] involved overseeing the installation of solar power systems for rural communities in Uganda. This project not only addressed energy poverty but also demonstrated my ability to adapt to local conditions while adhering to international engineering standards. I have also led teams in the development of smart grid technologies and energy-efficient solutions, which align with the growing demand for reliable electricity in Kampala and other urban centers.</w:t>
      </w:r>
    </w:p>
    <w:p>
      <w:pPr>
        <w:pStyle w:val="BodyText"/>
      </w:pPr>
      <w:r>
        <w:t xml:space="preserve">My expertise spans a wide range of electrical engineering disciplines, including power systems design, electrical circuit analysis, automation control systems, and renewable energy integration. I am particularly proud of my role in designing a hybrid solar-diesel power system for a manufacturing facility in the outskirts of Kampala. This project reduced the facility's reliance on the national grid by 40%, showcasing my ability to innovate under resource constraints—a common challenge in many parts of Uganda. Additionally, I have experience working with local utilities and government agencies to improve grid stability and reduce transmission losses, which are critical issues for Uganda’s energy sector.</w:t>
      </w:r>
    </w:p>
    <w:bookmarkEnd w:id="20"/>
    <w:bookmarkStart w:id="21" w:name="understanding-of-uganda-kampalas-needs"/>
    <w:p>
      <w:pPr>
        <w:pStyle w:val="Heading3"/>
      </w:pPr>
      <w:r>
        <w:t xml:space="preserve">Understanding of Uganda Kampala's Needs</w:t>
      </w:r>
    </w:p>
    <w:p>
      <w:pPr>
        <w:pStyle w:val="FirstParagraph"/>
      </w:pPr>
      <w:r>
        <w:t xml:space="preserve">As someone deeply familiar with the technical and socio-economic landscape of Uganda Kampala, I understand the unique demands placed on electrical engineers in this region. The city’s rapid urbanization has led to an increased strain on existing power infrastructure, while a significant portion of its population still lacks consistent access to electricity. This makes my background in renewable energy systems and grid modernization particularly relevant. I have studied the challenges of decentralized energy solutions in Kampala, such as the integration of microgrids and off-grid solar systems, which are vital for expanding energy access in both urban and rural areas.</w:t>
      </w:r>
    </w:p>
    <w:p>
      <w:pPr>
        <w:pStyle w:val="BodyText"/>
      </w:pPr>
      <w:r>
        <w:t xml:space="preserve">Furthermore, I am well-versed in the regulatory framework governing electrical engineering projects in Uganda. This includes compliance with standards set by the Energy Regulation Authority (ERA) and the Uganda National Bureau of Standards (UNBS). My ability to navigate these regulations ensures that all projects I oversee meet legal and safety requirements while delivering maximum value to stakeholders. For instance, during my time working on a rural electrification project in eastern Uganda, I collaborated with local communities to design systems that were not only technically sound but also culturally appropriate and economically viable.</w:t>
      </w:r>
    </w:p>
    <w:bookmarkEnd w:id="21"/>
    <w:bookmarkStart w:id="22" w:name="problem-solving-and-collaboration"/>
    <w:p>
      <w:pPr>
        <w:pStyle w:val="Heading3"/>
      </w:pPr>
      <w:r>
        <w:t xml:space="preserve">Problem-Solving and Collaboration</w:t>
      </w:r>
    </w:p>
    <w:p>
      <w:pPr>
        <w:pStyle w:val="FirstParagraph"/>
      </w:pPr>
      <w:r>
        <w:t xml:space="preserve">One of my core strengths as an Electrical Engineer is my ability to solve complex problems under pressure. In Kampala, where infrastructure projects often face delays due to logistical challenges, I have consistently demonstrated resilience and adaptability. For example, during a major power line upgrade project in the city’s industrial zone, I identified a critical flaw in the existing design that could have led to frequent outages. By reworking the layout and incorporating advanced monitoring systems, we were able to reduce downtime by 60% and improve service reliability for over 500 businesses.</w:t>
      </w:r>
    </w:p>
    <w:p>
      <w:pPr>
        <w:pStyle w:val="BodyText"/>
      </w:pPr>
      <w:r>
        <w:t xml:space="preserve">Collaboration is another cornerstone of my professional approach. I thrive in team environments and believe that the best engineering solutions emerge from interdisciplinary cooperation. In my previous role, I worked closely with civil engineers, project managers, and community leaders to ensure that electrical infrastructure projects aligned with broader urban development goals. This collaborative mindset has allowed me to bridge technical requirements with practical implementation, ensuring that projects are completed on time and within budget.</w:t>
      </w:r>
    </w:p>
    <w:bookmarkEnd w:id="22"/>
    <w:bookmarkStart w:id="23" w:name="commitment-to-sustainable-development"/>
    <w:p>
      <w:pPr>
        <w:pStyle w:val="Heading3"/>
      </w:pPr>
      <w:r>
        <w:t xml:space="preserve">Commitment to Sustainable Development</w:t>
      </w:r>
    </w:p>
    <w:p>
      <w:pPr>
        <w:pStyle w:val="FirstParagraph"/>
      </w:pPr>
      <w:r>
        <w:t xml:space="preserve">I am deeply committed to advancing sustainable development through my work as an Electrical Engineer. In Uganda Kampala, where climate change is increasingly impacting energy demand and resource availability, I am passionate about promoting clean energy solutions. My experience with wind and solar projects has equipped me with the skills to design systems that minimize environmental impact while maximizing efficiency. For instance, I recently led a feasibility study for a solar-powered street lighting initiative in Kampala’s central business district, which aimed to reduce carbon emissions and lower municipal energy costs.</w:t>
      </w:r>
    </w:p>
    <w:p>
      <w:pPr>
        <w:pStyle w:val="BodyText"/>
      </w:pPr>
      <w:r>
        <w:t xml:space="preserve">Moreover, I believe that engineering is not just about technical excellence but also about empowering communities. I have volunteered with non-profit organizations to train local technicians in basic electrical maintenance, helping to build a skilled workforce that can sustain infrastructure projects long after their completion. This hands-on approach aligns with my goal of contributing to Uganda’s long-term energy security and economic growth.</w:t>
      </w:r>
    </w:p>
    <w:bookmarkEnd w:id="23"/>
    <w:bookmarkStart w:id="24" w:name="why-kampala-and-your-organization"/>
    <w:p>
      <w:pPr>
        <w:pStyle w:val="Heading3"/>
      </w:pPr>
      <w:r>
        <w:t xml:space="preserve">Why Kampala and Your Organization?</w:t>
      </w:r>
    </w:p>
    <w:p>
      <w:pPr>
        <w:pStyle w:val="FirstParagraph"/>
      </w:pPr>
      <w:r>
        <w:t xml:space="preserve">The opportunity to work as an Electrical Engineer in Uganda Kampala is particularly appealing because of the city’s dynamic environment and its potential for innovation. I am drawn to your organization’s reputation for excellence in engineering solutions that address real-world challenges. Whether it is expanding access to electricity, modernizing infrastructure, or supporting the transition to renewable energy, I am eager to contribute my skills and enthusiasm to your mission.</w:t>
      </w:r>
    </w:p>
    <w:p>
      <w:pPr>
        <w:pStyle w:val="BodyText"/>
      </w:pPr>
      <w:r>
        <w:t xml:space="preserve">What excites me most about this role is the chance to work on projects that directly impact the lives of Ugandans. Kampala’s growth presents both challenges and opportunities for engineers who are willing to think creatively and act responsibly. I am confident that my technical background, coupled with my understanding of local needs, will enable me to make a valuable contribution to your team.</w:t>
      </w:r>
    </w:p>
    <w:p>
      <w:pPr>
        <w:pStyle w:val="BodyText"/>
      </w:pPr>
      <w:r>
        <w:t xml:space="preserve">Thank you for considering my application. I would be delighted to discuss how my qualifications align with the goals of your organization. Please feel free to contact me at +256 777 123 456 or johndoe@example.com at your earliest convenience. I look forward to the possibility of contributing to the continued success of [Company Name] in Uganda Kampala.</w:t>
      </w:r>
    </w:p>
    <w:p>
      <w:pPr>
        <w:pStyle w:val="BodyText"/>
      </w:pPr>
      <w:r>
        <w:t xml:space="preserve">Sincerely,</w:t>
      </w:r>
      <w:r>
        <w:br/>
      </w:r>
      <w:r>
        <w:rPr>
          <w:bCs/>
          <w:b/>
        </w:rPr>
        <w:t xml:space="preserve">John Doe</w:t>
      </w:r>
      <w:r>
        <w:br/>
      </w:r>
      <w:r>
        <w:t xml:space="preserve">Electrical Engineer</w:t>
      </w:r>
      <w:r>
        <w:br/>
      </w:r>
      <w:r>
        <w:t xml:space="preserve">[Your Website or LinkedIn Profi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Uganda Kampala</dc:title>
  <dc:creator/>
  <dc:language>en</dc:language>
  <cp:keywords/>
  <dcterms:created xsi:type="dcterms:W3CDTF">2025-12-11T13:07:33Z</dcterms:created>
  <dcterms:modified xsi:type="dcterms:W3CDTF">2025-12-11T13:07:33Z</dcterms:modified>
</cp:coreProperties>
</file>

<file path=docProps/custom.xml><?xml version="1.0" encoding="utf-8"?>
<Properties xmlns="http://schemas.openxmlformats.org/officeDocument/2006/custom-properties" xmlns:vt="http://schemas.openxmlformats.org/officeDocument/2006/docPropsVTypes"/>
</file>